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en Bar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23 North Terramere Avenue Arlington Heights 60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brrggtt@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6594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